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95A79" w14:textId="5A4286C1" w:rsidR="001C58E1" w:rsidRPr="00831E6F" w:rsidRDefault="001C58E1" w:rsidP="001C58E1">
      <w:pPr>
        <w:pStyle w:val="Title"/>
      </w:pPr>
      <w:r w:rsidRPr="007F10EF">
        <w:t xml:space="preserve">Shoreline Response to </w:t>
      </w:r>
      <w:r w:rsidR="00063D92">
        <w:t xml:space="preserve">the </w:t>
      </w:r>
      <w:r w:rsidRPr="007F10EF">
        <w:t xml:space="preserve">Southern Annular Mode at WEC site: </w:t>
      </w:r>
      <w:r>
        <w:t>Satellite</w:t>
      </w:r>
      <w:r w:rsidRPr="007F10EF">
        <w:t xml:space="preserve"> Analysis</w:t>
      </w:r>
    </w:p>
    <w:p w14:paraId="4EE09F09" w14:textId="77777777" w:rsidR="001C58E1" w:rsidRPr="0050628F" w:rsidRDefault="001C58E1" w:rsidP="001C58E1">
      <w:pPr>
        <w:pStyle w:val="AuthorsAffiliations"/>
      </w:pPr>
      <w:r w:rsidRPr="007F10EF">
        <w:rPr>
          <w:u w:val="single"/>
        </w:rPr>
        <w:t>James Thompson</w:t>
      </w:r>
      <w:r w:rsidRPr="0050628F">
        <w:rPr>
          <w:vertAlign w:val="superscript"/>
        </w:rPr>
        <w:t>1</w:t>
      </w:r>
      <w:r>
        <w:t>, Nick Cartwright</w:t>
      </w:r>
      <w:r>
        <w:rPr>
          <w:vertAlign w:val="superscript"/>
        </w:rPr>
        <w:t>1</w:t>
      </w:r>
      <w:r>
        <w:t>, Amir Etemad-Shahidi</w:t>
      </w:r>
      <w:r>
        <w:rPr>
          <w:vertAlign w:val="superscript"/>
        </w:rPr>
        <w:t>1</w:t>
      </w:r>
      <w:r>
        <w:t>, Guilherme Vieira da Silva</w:t>
      </w:r>
      <w:r>
        <w:rPr>
          <w:vertAlign w:val="superscript"/>
        </w:rPr>
        <w:t>1</w:t>
      </w:r>
      <w:r>
        <w:t>, Julian O’Grady</w:t>
      </w:r>
      <w:r>
        <w:rPr>
          <w:vertAlign w:val="superscript"/>
        </w:rPr>
        <w:t>2</w:t>
      </w:r>
    </w:p>
    <w:p w14:paraId="1A41F643" w14:textId="77777777" w:rsidR="001C58E1" w:rsidRPr="0050628F" w:rsidRDefault="001C58E1" w:rsidP="001C58E1">
      <w:pPr>
        <w:pStyle w:val="AuthorsAffiliations"/>
      </w:pPr>
      <w:r w:rsidRPr="0050628F">
        <w:rPr>
          <w:vertAlign w:val="superscript"/>
        </w:rPr>
        <w:t>1</w:t>
      </w:r>
      <w:r w:rsidRPr="0050628F">
        <w:t xml:space="preserve"> </w:t>
      </w:r>
      <w:r>
        <w:t>Griffith University</w:t>
      </w:r>
      <w:r w:rsidRPr="0050628F">
        <w:t xml:space="preserve">, </w:t>
      </w:r>
      <w:r>
        <w:t>Gold Coast, AUSTRALIA.</w:t>
      </w:r>
    </w:p>
    <w:p w14:paraId="6F912195" w14:textId="77777777" w:rsidR="001C58E1" w:rsidRPr="0050628F" w:rsidRDefault="001C58E1" w:rsidP="001C58E1">
      <w:pPr>
        <w:pStyle w:val="AuthorsAffiliations"/>
      </w:pPr>
      <w:r w:rsidRPr="0050628F">
        <w:t xml:space="preserve">email: </w:t>
      </w:r>
      <w:r>
        <w:t>james.thompson3</w:t>
      </w:r>
      <w:r w:rsidRPr="0050628F">
        <w:t>@</w:t>
      </w:r>
      <w:r>
        <w:t>griffithuni.edu.au</w:t>
      </w:r>
      <w:r w:rsidRPr="0050628F">
        <w:t xml:space="preserve"> </w:t>
      </w:r>
    </w:p>
    <w:p w14:paraId="2DC248A4" w14:textId="77777777" w:rsidR="001C58E1" w:rsidRPr="0050628F" w:rsidRDefault="001C58E1" w:rsidP="001C58E1">
      <w:pPr>
        <w:pStyle w:val="AuthorsAffiliations"/>
      </w:pPr>
      <w:r w:rsidRPr="0050628F">
        <w:rPr>
          <w:vertAlign w:val="superscript"/>
        </w:rPr>
        <w:t>2</w:t>
      </w:r>
      <w:r w:rsidRPr="0050628F">
        <w:t xml:space="preserve"> </w:t>
      </w:r>
      <w:r>
        <w:t>CSIRO</w:t>
      </w:r>
      <w:r w:rsidRPr="0050628F">
        <w:t xml:space="preserve">, </w:t>
      </w:r>
      <w:r>
        <w:t>Melbourne</w:t>
      </w:r>
      <w:r w:rsidRPr="0050628F">
        <w:t>, AUSTRALIA.</w:t>
      </w:r>
    </w:p>
    <w:p w14:paraId="11698AA1" w14:textId="77777777" w:rsidR="001C58E1" w:rsidRPr="0050628F" w:rsidRDefault="001C58E1" w:rsidP="001C58E1">
      <w:pPr>
        <w:pStyle w:val="Keywords"/>
      </w:pPr>
      <w:r w:rsidRPr="0050628F">
        <w:t xml:space="preserve">Keywords: </w:t>
      </w:r>
      <w:r>
        <w:t>shoreline change</w:t>
      </w:r>
      <w:r w:rsidRPr="0050628F">
        <w:t xml:space="preserve">, </w:t>
      </w:r>
      <w:r>
        <w:t>beach morphology, beach rotation, wave energy converter</w:t>
      </w:r>
      <w:r w:rsidRPr="0050628F">
        <w:t>.</w:t>
      </w:r>
    </w:p>
    <w:p w14:paraId="18F80E2B" w14:textId="4FD0C992" w:rsidR="001C58E1" w:rsidRDefault="004130D6" w:rsidP="001C58E1">
      <w:bookmarkStart w:id="0" w:name="_Hlk125539135"/>
      <w:r>
        <w:t>Understanding s</w:t>
      </w:r>
      <w:r w:rsidR="00441398" w:rsidRPr="00441398">
        <w:t xml:space="preserve">horeline dynamics </w:t>
      </w:r>
      <w:r w:rsidR="005B4CD0">
        <w:t xml:space="preserve">is a key </w:t>
      </w:r>
      <w:r w:rsidR="000913FC">
        <w:t>step towards the</w:t>
      </w:r>
      <w:r>
        <w:t xml:space="preserve"> successful</w:t>
      </w:r>
      <w:r w:rsidR="00441398" w:rsidRPr="00441398">
        <w:t xml:space="preserve"> management of coastal </w:t>
      </w:r>
      <w:r>
        <w:t>environments</w:t>
      </w:r>
      <w:r w:rsidR="00441398">
        <w:t>.</w:t>
      </w:r>
      <w:r w:rsidR="004113A1">
        <w:t xml:space="preserve"> </w:t>
      </w:r>
      <w:commentRangeStart w:id="1"/>
      <w:r w:rsidR="001C58E1" w:rsidRPr="007F10EF">
        <w:t>This</w:t>
      </w:r>
      <w:commentRangeEnd w:id="1"/>
      <w:r w:rsidR="001C58E1">
        <w:rPr>
          <w:rStyle w:val="CommentReference"/>
        </w:rPr>
        <w:commentReference w:id="1"/>
      </w:r>
      <w:r w:rsidR="001C58E1" w:rsidRPr="007F10EF">
        <w:t xml:space="preserve"> </w:t>
      </w:r>
      <w:r w:rsidR="002058F5">
        <w:t>study</w:t>
      </w:r>
      <w:r w:rsidR="001C58E1" w:rsidRPr="007F10EF">
        <w:t xml:space="preserve"> investigates shoreline response to </w:t>
      </w:r>
      <w:r w:rsidR="001C58E1">
        <w:t xml:space="preserve">the </w:t>
      </w:r>
      <w:r w:rsidR="001C58E1" w:rsidRPr="007F10EF">
        <w:t xml:space="preserve">Southern Annular Mode </w:t>
      </w:r>
      <w:r w:rsidR="001C58E1">
        <w:t xml:space="preserve">(SAM) </w:t>
      </w:r>
      <w:r w:rsidR="001C58E1" w:rsidRPr="007F10EF">
        <w:t xml:space="preserve">at </w:t>
      </w:r>
      <w:r w:rsidR="001C58E1">
        <w:t xml:space="preserve">Grassy Beach. Grassy is a sandy embayment on the southeast </w:t>
      </w:r>
      <w:r w:rsidR="00C36C82">
        <w:t xml:space="preserve">side </w:t>
      </w:r>
      <w:r w:rsidR="001C58E1">
        <w:t>of</w:t>
      </w:r>
      <w:r w:rsidR="001C58E1" w:rsidRPr="007F10EF">
        <w:t xml:space="preserve"> King Island in Bass Strait, Australia</w:t>
      </w:r>
      <w:r w:rsidR="001C58E1">
        <w:t xml:space="preserve">, and is a testing site for a nearshore wave energy converter (WEC). </w:t>
      </w:r>
      <w:r w:rsidR="001C58E1" w:rsidRPr="007F10EF">
        <w:t xml:space="preserve">The study uses </w:t>
      </w:r>
      <w:r w:rsidR="001C58E1">
        <w:t xml:space="preserve">Sentinel and Landsat satellite imagery and the </w:t>
      </w:r>
      <w:proofErr w:type="spellStart"/>
      <w:r w:rsidR="001C58E1">
        <w:t>CoastSat</w:t>
      </w:r>
      <w:proofErr w:type="spellEnd"/>
      <w:r w:rsidR="001C58E1">
        <w:t xml:space="preserve"> Python toolkit to measure shoreline position from 1987 to 2021 (n = 420 images). Empirical orthogonal function (</w:t>
      </w:r>
      <w:r w:rsidR="001C58E1" w:rsidRPr="007F10EF">
        <w:t>EOF</w:t>
      </w:r>
      <w:r w:rsidR="001C58E1">
        <w:t>) analysis</w:t>
      </w:r>
      <w:r w:rsidR="001C58E1" w:rsidRPr="007F10EF">
        <w:t xml:space="preserve"> </w:t>
      </w:r>
      <w:r w:rsidR="001C58E1">
        <w:t>found seasonal beach rotation to be a dominant mode of variability (</w:t>
      </w:r>
      <w:r w:rsidR="001C58E1" w:rsidRPr="00AC59AD">
        <w:t>20%</w:t>
      </w:r>
      <w:r w:rsidR="001C58E1">
        <w:t xml:space="preserve"> of total variability</w:t>
      </w:r>
      <w:r w:rsidR="001C58E1" w:rsidRPr="00AC59AD">
        <w:t>)</w:t>
      </w:r>
      <w:r w:rsidR="001C58E1">
        <w:t xml:space="preserve"> at Grassy, with opposing shoreline movement at either end of the embayed beach and a zone of stability near the middle. </w:t>
      </w:r>
      <w:r w:rsidR="00DC77D3">
        <w:t xml:space="preserve">The </w:t>
      </w:r>
      <w:r w:rsidR="00041E71">
        <w:t xml:space="preserve">corresponding </w:t>
      </w:r>
      <w:r w:rsidR="00DC77D3">
        <w:t>temporal</w:t>
      </w:r>
      <w:r w:rsidR="00041E71">
        <w:t xml:space="preserve"> </w:t>
      </w:r>
      <w:r w:rsidR="001C58E1">
        <w:t>EOF</w:t>
      </w:r>
      <w:r w:rsidR="001065D9">
        <w:t xml:space="preserve"> </w:t>
      </w:r>
      <w:r w:rsidR="001C58E1">
        <w:t>reversed in sign between winter and summer</w:t>
      </w:r>
      <w:r w:rsidR="0016317E">
        <w:t xml:space="preserve">. </w:t>
      </w:r>
      <w:r w:rsidR="0004169F">
        <w:t>These results</w:t>
      </w:r>
      <w:r w:rsidR="00241DCC">
        <w:t xml:space="preserve"> show</w:t>
      </w:r>
      <w:r w:rsidR="0016317E">
        <w:t xml:space="preserve"> s</w:t>
      </w:r>
      <w:r w:rsidR="001C58E1">
        <w:t>horeline retreat (erosion)</w:t>
      </w:r>
      <w:r w:rsidR="0016317E">
        <w:t xml:space="preserve"> </w:t>
      </w:r>
      <w:r w:rsidR="00241DCC">
        <w:t>as</w:t>
      </w:r>
      <w:r w:rsidR="0016317E">
        <w:t xml:space="preserve"> common</w:t>
      </w:r>
      <w:r w:rsidR="001065D9">
        <w:t xml:space="preserve"> </w:t>
      </w:r>
      <w:r w:rsidR="001C58E1">
        <w:t xml:space="preserve">at the exposed eastern end of the beach in winter compared to erosion at the western end during summer. </w:t>
      </w:r>
      <w:r w:rsidR="00783A6D">
        <w:t>The Bass Strait wave climate is influenced by SAM, with more powerful waves</w:t>
      </w:r>
      <w:r w:rsidR="00D77A63">
        <w:t xml:space="preserve"> likely</w:t>
      </w:r>
      <w:r w:rsidR="00783A6D">
        <w:t xml:space="preserve"> in Austral autumn and winter months when the SAM index is positive</w:t>
      </w:r>
      <w:r w:rsidR="00783A6D">
        <w:t xml:space="preserve">. </w:t>
      </w:r>
      <w:r w:rsidR="001C58E1">
        <w:t>The positive phase of SAM during winter months was found to increase shoreline retreat at the eastern end</w:t>
      </w:r>
      <w:r w:rsidR="00C947B4">
        <w:t xml:space="preserve"> and</w:t>
      </w:r>
      <w:r w:rsidR="00D94507">
        <w:t xml:space="preserve"> led to a s</w:t>
      </w:r>
      <w:r w:rsidR="001C58E1">
        <w:t xml:space="preserve">tronger beach rotation signal </w:t>
      </w:r>
      <w:r w:rsidR="0027461E">
        <w:t xml:space="preserve">with the beach rotation EOF describing </w:t>
      </w:r>
      <w:r w:rsidR="003D590C">
        <w:t xml:space="preserve">24% of </w:t>
      </w:r>
      <w:r w:rsidR="005C14AA">
        <w:t xml:space="preserve">the </w:t>
      </w:r>
      <w:r w:rsidR="003D590C">
        <w:t>total variability</w:t>
      </w:r>
      <w:commentRangeStart w:id="2"/>
      <w:commentRangeStart w:id="3"/>
      <w:commentRangeEnd w:id="2"/>
      <w:r w:rsidR="00050486">
        <w:rPr>
          <w:rStyle w:val="CommentReference"/>
        </w:rPr>
        <w:commentReference w:id="2"/>
      </w:r>
      <w:commentRangeEnd w:id="3"/>
      <w:r w:rsidR="006C7E90">
        <w:rPr>
          <w:rStyle w:val="CommentReference"/>
        </w:rPr>
        <w:commentReference w:id="3"/>
      </w:r>
      <w:r w:rsidR="008A3394">
        <w:t xml:space="preserve"> for this case</w:t>
      </w:r>
      <w:r w:rsidR="001C58E1">
        <w:t xml:space="preserve">. </w:t>
      </w:r>
      <w:r w:rsidR="005608C0">
        <w:t xml:space="preserve">These results provide new insights into the influence of the SAM on </w:t>
      </w:r>
      <w:r w:rsidR="002C58F3">
        <w:t xml:space="preserve">shoreline dynamics and </w:t>
      </w:r>
      <w:r w:rsidR="001C58E1">
        <w:t xml:space="preserve">highlight </w:t>
      </w:r>
      <w:r w:rsidR="001C58E1" w:rsidRPr="007F10EF">
        <w:t xml:space="preserve">the importance of considering </w:t>
      </w:r>
      <w:r w:rsidR="001C58E1">
        <w:t>relevant</w:t>
      </w:r>
      <w:r w:rsidR="001C58E1" w:rsidRPr="007F10EF">
        <w:t xml:space="preserve"> climate drivers in coastal assessments</w:t>
      </w:r>
      <w:r w:rsidR="001C58E1">
        <w:t xml:space="preserve">. </w:t>
      </w:r>
      <w:r w:rsidR="00F61728">
        <w:t>This study also</w:t>
      </w:r>
      <w:r w:rsidR="001C58E1">
        <w:t xml:space="preserve"> </w:t>
      </w:r>
      <w:r w:rsidR="003323A8">
        <w:t>highlights</w:t>
      </w:r>
      <w:r w:rsidR="001C58E1">
        <w:t xml:space="preserve"> the importance of </w:t>
      </w:r>
      <w:r w:rsidR="005C14AA">
        <w:t>multi-decade</w:t>
      </w:r>
      <w:r w:rsidR="001C58E1">
        <w:t xml:space="preserve"> s</w:t>
      </w:r>
      <w:proofErr w:type="spellStart"/>
      <w:r w:rsidR="001C58E1">
        <w:t>patio</w:t>
      </w:r>
      <w:proofErr w:type="spellEnd"/>
      <w:r w:rsidR="001C58E1">
        <w:t xml:space="preserve">-temporal analysis of beach morphology for coastal management decision-making, with significant alongshore variability in shoreline movement identified here as a consideration for nearshore WEC </w:t>
      </w:r>
      <w:r w:rsidR="00A1518A">
        <w:t xml:space="preserve">site selection </w:t>
      </w:r>
      <w:r w:rsidR="001C58E1">
        <w:t xml:space="preserve">and other coastal projects at Grassy. </w:t>
      </w:r>
    </w:p>
    <w:p w14:paraId="7F444CA0" w14:textId="77777777" w:rsidR="001C58E1" w:rsidRDefault="001C58E1" w:rsidP="001C58E1"/>
    <w:bookmarkEnd w:id="0"/>
    <w:p w14:paraId="7A3CA17D" w14:textId="77777777" w:rsidR="001C58E1" w:rsidRDefault="001C58E1" w:rsidP="001C58E1"/>
    <w:p w14:paraId="030C32EC" w14:textId="1F54081E" w:rsidR="001C58E1" w:rsidRDefault="004F6742" w:rsidP="001C58E1">
      <w:r>
        <w:t>Abstract requirements</w:t>
      </w:r>
      <w:r w:rsidR="001C58E1">
        <w:t>:</w:t>
      </w:r>
    </w:p>
    <w:p w14:paraId="3CF55CD4" w14:textId="3D143DFF" w:rsidR="001C58E1" w:rsidRDefault="001C58E1" w:rsidP="001C58E1">
      <w:pPr>
        <w:pStyle w:val="ListParagraph"/>
        <w:numPr>
          <w:ilvl w:val="0"/>
          <w:numId w:val="1"/>
        </w:numPr>
      </w:pPr>
      <w:r>
        <w:t>Abstract must be 250-300 words</w:t>
      </w:r>
      <w:r w:rsidR="00EA4FA1">
        <w:t xml:space="preserve"> and should clearly state aim of paper, paper contents and main conclusions</w:t>
      </w:r>
    </w:p>
    <w:p w14:paraId="506BA73F" w14:textId="0EDA64D9" w:rsidR="001C58E1" w:rsidRDefault="001C58E1" w:rsidP="001C58E1">
      <w:pPr>
        <w:pStyle w:val="ListParagraph"/>
        <w:numPr>
          <w:ilvl w:val="0"/>
          <w:numId w:val="1"/>
        </w:numPr>
      </w:pPr>
      <w:r>
        <w:t>No references or reference list</w:t>
      </w:r>
      <w:r w:rsidR="003B3E8E">
        <w:t xml:space="preserve">, no </w:t>
      </w:r>
      <w:proofErr w:type="gramStart"/>
      <w:r w:rsidR="003B3E8E">
        <w:t>diagrams</w:t>
      </w:r>
      <w:proofErr w:type="gramEnd"/>
      <w:r w:rsidR="004F6742">
        <w:t xml:space="preserve"> or tables</w:t>
      </w:r>
    </w:p>
    <w:p w14:paraId="19F5F5A6" w14:textId="68E9E9E4" w:rsidR="001C58E1" w:rsidRDefault="006B0366" w:rsidP="001C58E1">
      <w:pPr>
        <w:pStyle w:val="ListParagraph"/>
        <w:numPr>
          <w:ilvl w:val="0"/>
          <w:numId w:val="1"/>
        </w:numPr>
      </w:pPr>
      <w:r>
        <w:t>Title max 12 words</w:t>
      </w:r>
    </w:p>
    <w:p w14:paraId="70BEBD39" w14:textId="689145A0" w:rsidR="006B0366" w:rsidRDefault="006B0366" w:rsidP="001C58E1">
      <w:pPr>
        <w:pStyle w:val="ListParagraph"/>
        <w:numPr>
          <w:ilvl w:val="0"/>
          <w:numId w:val="1"/>
        </w:numPr>
      </w:pPr>
      <w:r>
        <w:t>Max 5 keywords</w:t>
      </w:r>
    </w:p>
    <w:p w14:paraId="2828FD51" w14:textId="14794E2F" w:rsidR="006B0366" w:rsidRDefault="006B0366" w:rsidP="001C58E1">
      <w:pPr>
        <w:pStyle w:val="ListParagraph"/>
        <w:numPr>
          <w:ilvl w:val="0"/>
          <w:numId w:val="1"/>
        </w:numPr>
      </w:pPr>
      <w:r>
        <w:t>Presenting author underlined</w:t>
      </w:r>
    </w:p>
    <w:p w14:paraId="3DA519BE" w14:textId="55CB0341" w:rsidR="001C58E1" w:rsidRDefault="003B3E8E" w:rsidP="001C58E1">
      <w:pPr>
        <w:pStyle w:val="ListParagraph"/>
        <w:numPr>
          <w:ilvl w:val="0"/>
          <w:numId w:val="1"/>
        </w:numPr>
      </w:pPr>
      <w:r>
        <w:t>Abbreviations used must be listed in full at first use</w:t>
      </w:r>
    </w:p>
    <w:p w14:paraId="0A1F55BB" w14:textId="6F28A307" w:rsidR="001C58E1" w:rsidRDefault="001C58E1" w:rsidP="001C58E1"/>
    <w:p w14:paraId="050327F1" w14:textId="77777777" w:rsidR="001C58E1" w:rsidRDefault="001C58E1" w:rsidP="001C58E1"/>
    <w:p w14:paraId="7FBCC237" w14:textId="77777777" w:rsidR="00DC3DD2" w:rsidRDefault="00DC3DD2">
      <w:pPr>
        <w:spacing w:after="160" w:line="259" w:lineRule="auto"/>
        <w:jc w:val="left"/>
      </w:pPr>
      <w:r>
        <w:br w:type="page"/>
      </w:r>
    </w:p>
    <w:p w14:paraId="060A3A9D" w14:textId="13DF7CA0" w:rsidR="001C58E1" w:rsidRDefault="001C58E1" w:rsidP="001C58E1">
      <w:r>
        <w:lastRenderedPageBreak/>
        <w:t xml:space="preserve">Other possible text / old text… </w:t>
      </w:r>
    </w:p>
    <w:p w14:paraId="51775953" w14:textId="77777777" w:rsidR="001C58E1" w:rsidRDefault="001C58E1" w:rsidP="001C58E1"/>
    <w:p w14:paraId="6AAAB023" w14:textId="77777777" w:rsidR="001C58E1" w:rsidRDefault="001C58E1" w:rsidP="001C58E1"/>
    <w:p w14:paraId="31342E52" w14:textId="77777777" w:rsidR="001C58E1" w:rsidRDefault="001C58E1" w:rsidP="001C58E1">
      <w:r>
        <w:t xml:space="preserve">The Bass Strait wave climate is influenced by SAM, with more powerful waves in Austral autumn and winter months when the SAM index is positive. </w:t>
      </w:r>
      <w:commentRangeStart w:id="4"/>
      <w:r>
        <w:t>This study found that SAM-positive winters lead to increased shoreline retreat at the exposed eastern end of the beach and a stronger seasonal beach rotation response (</w:t>
      </w:r>
      <w:r w:rsidRPr="001E18A2">
        <w:rPr>
          <w:highlight w:val="yellow"/>
        </w:rPr>
        <w:t>x %?</w:t>
      </w:r>
      <w:r>
        <w:t>).</w:t>
      </w:r>
      <w:commentRangeEnd w:id="4"/>
      <w:r>
        <w:rPr>
          <w:rStyle w:val="CommentReference"/>
        </w:rPr>
        <w:commentReference w:id="4"/>
      </w:r>
      <w:r>
        <w:t xml:space="preserve"> Therefore,</w:t>
      </w:r>
      <w:r w:rsidRPr="007F10EF">
        <w:t xml:space="preserve"> SAM </w:t>
      </w:r>
      <w:r>
        <w:t>plays a</w:t>
      </w:r>
      <w:r w:rsidRPr="007F10EF">
        <w:t xml:space="preserve"> significant role in modulating </w:t>
      </w:r>
      <w:r>
        <w:t>shoreline dynamics</w:t>
      </w:r>
      <w:r w:rsidRPr="007F10EF">
        <w:t xml:space="preserve"> at </w:t>
      </w:r>
      <w:r>
        <w:t xml:space="preserve">Grassy Beach. SAM is on a positive trend due to anthropogenic climate </w:t>
      </w:r>
      <w:proofErr w:type="gramStart"/>
      <w:r>
        <w:t>change</w:t>
      </w:r>
      <w:proofErr w:type="gramEnd"/>
      <w:r>
        <w:t xml:space="preserve"> and this could lead to gradual, small shifts in the morphology of Grassy Beach and similar southern beaches. This research highlights </w:t>
      </w:r>
      <w:r w:rsidRPr="007F10EF">
        <w:t xml:space="preserve">the importance of considering </w:t>
      </w:r>
      <w:r>
        <w:t>relevant</w:t>
      </w:r>
      <w:r w:rsidRPr="007F10EF">
        <w:t xml:space="preserve"> climate drivers in coastal assessments</w:t>
      </w:r>
      <w:r>
        <w:t xml:space="preserve"> as well as </w:t>
      </w:r>
      <w:r w:rsidRPr="007F10EF">
        <w:t>demonstrat</w:t>
      </w:r>
      <w:r>
        <w:t>ing</w:t>
      </w:r>
      <w:r w:rsidRPr="007F10EF">
        <w:t xml:space="preserve"> the utility of </w:t>
      </w:r>
      <w:r>
        <w:t>satellite imagery</w:t>
      </w:r>
      <w:r w:rsidRPr="007F10EF">
        <w:t xml:space="preserve"> and EOF analysis</w:t>
      </w:r>
      <w:r>
        <w:t xml:space="preserve"> for medium- to long-term coastal monitoring studies. </w:t>
      </w:r>
    </w:p>
    <w:p w14:paraId="24929343" w14:textId="77777777" w:rsidR="001C58E1" w:rsidRDefault="001C58E1" w:rsidP="001C58E1"/>
    <w:p w14:paraId="26283C92" w14:textId="77777777" w:rsidR="001C58E1" w:rsidRDefault="001C58E1" w:rsidP="001C58E1">
      <w:r>
        <w:t>SWAN modelling will be used to further investigate this response to the summer and winter wave conditions.</w:t>
      </w:r>
    </w:p>
    <w:p w14:paraId="70A86E99" w14:textId="77777777" w:rsidR="001C58E1" w:rsidRDefault="001C58E1" w:rsidP="001C58E1"/>
    <w:p w14:paraId="5D639952" w14:textId="5BB42199" w:rsidR="00AF6489" w:rsidRDefault="001C58E1">
      <w:r>
        <w:t xml:space="preserve">The area of shoreline stability found through EOF analysis compared to the highly variable shoreline position at the ends is two different </w:t>
      </w:r>
      <w:r w:rsidRPr="007A6EEB">
        <w:rPr>
          <w:highlight w:val="yellow"/>
        </w:rPr>
        <w:t>(environments/problems/scenarios…)</w:t>
      </w:r>
      <w:r>
        <w:t xml:space="preserve"> for coastal development. These results highlight the</w:t>
      </w:r>
      <w:r w:rsidRPr="007F10EF">
        <w:t xml:space="preserve"> need for a comprehensive spatial and temporal analysis of shoreline movement as part of the site selection process for nearshore structures</w:t>
      </w:r>
      <w:r>
        <w:t>.</w:t>
      </w:r>
    </w:p>
    <w:p w14:paraId="2879C16D" w14:textId="61FE3A14" w:rsidR="004113A1" w:rsidRDefault="004113A1"/>
    <w:p w14:paraId="7106F60B" w14:textId="702CF09D" w:rsidR="004113A1" w:rsidRDefault="004113A1">
      <w:r>
        <w:t>The study of shoreline dynamics has become increasingly important with the rapidly changing climate and increased coastal infrastructure.</w:t>
      </w:r>
    </w:p>
    <w:p w14:paraId="0C65507C" w14:textId="25CD5527" w:rsidR="00A67119" w:rsidRDefault="00A67119"/>
    <w:p w14:paraId="5148842C" w14:textId="66035F01" w:rsidR="00A67119" w:rsidRDefault="00A67119"/>
    <w:p w14:paraId="2A608D18" w14:textId="6D008791" w:rsidR="00A67119" w:rsidRDefault="00A67119">
      <w:proofErr w:type="spellStart"/>
      <w:r>
        <w:t>ChatGPT</w:t>
      </w:r>
      <w:proofErr w:type="spellEnd"/>
      <w:r>
        <w:t xml:space="preserve"> </w:t>
      </w:r>
      <w:r w:rsidR="00E71F63">
        <w:t>attempt at opening statement…</w:t>
      </w:r>
    </w:p>
    <w:p w14:paraId="485DC667" w14:textId="509139A7" w:rsidR="00E71F63" w:rsidRDefault="00E71F63"/>
    <w:p w14:paraId="6E5DAC82" w14:textId="7106E27C" w:rsidR="00E71F63" w:rsidRDefault="00E71F63">
      <w:pPr>
        <w:rPr>
          <w:rFonts w:ascii="Segoe UI" w:hAnsi="Segoe UI" w:cs="Segoe UI"/>
          <w:color w:val="D1D5DB"/>
          <w:shd w:val="clear" w:color="auto" w:fill="444654"/>
        </w:rPr>
      </w:pPr>
      <w:r>
        <w:rPr>
          <w:rFonts w:ascii="Segoe UI" w:hAnsi="Segoe UI" w:cs="Segoe UI"/>
          <w:color w:val="D1D5DB"/>
          <w:shd w:val="clear" w:color="auto" w:fill="444654"/>
        </w:rPr>
        <w:t>The Southern Annular Mode (SAM) plays a significant role in coastal dynamics and shoreline evolution. This study investigates the shoreline response to the SAM at a wave energy converter (WEC) site using satellite analysis. The results of this research provide new insights into the influence of the SAM on shoreline dynamics and the potential for coastal vulnerability assessments to inform protection measures for nearshore structures. The findings of this study have important implications for coastal management and planning efforts globally.</w:t>
      </w:r>
    </w:p>
    <w:p w14:paraId="302B9C12" w14:textId="140F1D1B" w:rsidR="00615C91" w:rsidRDefault="00615C91">
      <w:pPr>
        <w:rPr>
          <w:rFonts w:ascii="Segoe UI" w:hAnsi="Segoe UI" w:cs="Segoe UI"/>
          <w:color w:val="D1D5DB"/>
          <w:shd w:val="clear" w:color="auto" w:fill="444654"/>
        </w:rPr>
      </w:pPr>
    </w:p>
    <w:p w14:paraId="22DC61FD" w14:textId="13F59851" w:rsidR="00615C91" w:rsidRDefault="00615C91">
      <w:pPr>
        <w:rPr>
          <w:rFonts w:ascii="Segoe UI" w:hAnsi="Segoe UI" w:cs="Segoe UI"/>
          <w:color w:val="D1D5DB"/>
          <w:shd w:val="clear" w:color="auto" w:fill="444654"/>
        </w:rPr>
      </w:pPr>
      <w:r>
        <w:rPr>
          <w:rFonts w:ascii="Segoe UI" w:hAnsi="Segoe UI" w:cs="Segoe UI"/>
          <w:color w:val="D1D5DB"/>
          <w:shd w:val="clear" w:color="auto" w:fill="444654"/>
        </w:rPr>
        <w:t>Shoreline dynamics play a crucial role in coastal vulnerability assessments and the design and management of coastal infrastructure, making it an important field of research. This study investigates the shoreline response to the Southern Annular Mode (SAM) at a wave energy converter (WEC) site using satellite analysis, contributing to our understanding of the impact of climate drivers on shoreline dynamics and informing coastal management decisions.</w:t>
      </w:r>
    </w:p>
    <w:p w14:paraId="4FE127ED" w14:textId="232CA1D7" w:rsidR="003223B2" w:rsidRDefault="003223B2">
      <w:pPr>
        <w:rPr>
          <w:rFonts w:ascii="Segoe UI" w:hAnsi="Segoe UI" w:cs="Segoe UI"/>
          <w:color w:val="D1D5DB"/>
          <w:shd w:val="clear" w:color="auto" w:fill="444654"/>
        </w:rPr>
      </w:pPr>
    </w:p>
    <w:p w14:paraId="373A81B8" w14:textId="77777777" w:rsidR="003223B2" w:rsidRPr="003223B2" w:rsidRDefault="003223B2" w:rsidP="003223B2">
      <w:pPr>
        <w:pBdr>
          <w:top w:val="single" w:sz="2" w:space="0" w:color="D9D9E3"/>
          <w:left w:val="single" w:sz="2" w:space="5" w:color="D9D9E3"/>
          <w:bottom w:val="single" w:sz="2" w:space="0" w:color="D9D9E3"/>
          <w:right w:val="single" w:sz="2" w:space="0" w:color="D9D9E3"/>
        </w:pBdr>
        <w:shd w:val="clear" w:color="auto" w:fill="444654"/>
        <w:jc w:val="left"/>
        <w:rPr>
          <w:rFonts w:ascii="Segoe UI" w:eastAsia="Times New Roman" w:hAnsi="Segoe UI" w:cs="Segoe UI"/>
          <w:color w:val="D1D5DB"/>
          <w:sz w:val="24"/>
          <w:szCs w:val="24"/>
          <w:lang w:val="en-AU"/>
        </w:rPr>
      </w:pPr>
      <w:r w:rsidRPr="003223B2">
        <w:rPr>
          <w:rFonts w:ascii="Segoe UI" w:eastAsia="Times New Roman" w:hAnsi="Segoe UI" w:cs="Segoe UI"/>
          <w:color w:val="D1D5DB"/>
          <w:sz w:val="24"/>
          <w:szCs w:val="24"/>
          <w:lang w:val="en-AU"/>
        </w:rPr>
        <w:t>The study of shoreline dynamics has gained significant attention in recent years due to the impacts of climate change on coastal environments.</w:t>
      </w:r>
    </w:p>
    <w:p w14:paraId="02496789" w14:textId="4CB02F5E" w:rsidR="003223B2" w:rsidRDefault="003223B2"/>
    <w:p w14:paraId="4DC9BB55" w14:textId="77777777" w:rsidR="00F47C8F" w:rsidRPr="00F47C8F" w:rsidRDefault="00F47C8F" w:rsidP="00F47C8F">
      <w:pPr>
        <w:pBdr>
          <w:top w:val="single" w:sz="2" w:space="0" w:color="D9D9E3"/>
          <w:left w:val="single" w:sz="2" w:space="5" w:color="D9D9E3"/>
          <w:bottom w:val="single" w:sz="2" w:space="0" w:color="D9D9E3"/>
          <w:right w:val="single" w:sz="2" w:space="0" w:color="D9D9E3"/>
        </w:pBdr>
        <w:shd w:val="clear" w:color="auto" w:fill="444654"/>
        <w:jc w:val="left"/>
        <w:rPr>
          <w:rFonts w:ascii="Segoe UI" w:eastAsia="Times New Roman" w:hAnsi="Segoe UI" w:cs="Segoe UI"/>
          <w:color w:val="D1D5DB"/>
          <w:sz w:val="24"/>
          <w:szCs w:val="24"/>
          <w:lang w:val="en-AU"/>
        </w:rPr>
      </w:pPr>
      <w:r w:rsidRPr="00F47C8F">
        <w:rPr>
          <w:rFonts w:ascii="Segoe UI" w:eastAsia="Times New Roman" w:hAnsi="Segoe UI" w:cs="Segoe UI"/>
          <w:color w:val="D1D5DB"/>
          <w:sz w:val="24"/>
          <w:szCs w:val="24"/>
          <w:lang w:val="en-AU"/>
        </w:rPr>
        <w:t xml:space="preserve">The study of shoreline dynamics has become increasingly important </w:t>
      </w:r>
      <w:proofErr w:type="gramStart"/>
      <w:r w:rsidRPr="00F47C8F">
        <w:rPr>
          <w:rFonts w:ascii="Segoe UI" w:eastAsia="Times New Roman" w:hAnsi="Segoe UI" w:cs="Segoe UI"/>
          <w:color w:val="D1D5DB"/>
          <w:sz w:val="24"/>
          <w:szCs w:val="24"/>
          <w:lang w:val="en-AU"/>
        </w:rPr>
        <w:t>in light of</w:t>
      </w:r>
      <w:proofErr w:type="gramEnd"/>
      <w:r w:rsidRPr="00F47C8F">
        <w:rPr>
          <w:rFonts w:ascii="Segoe UI" w:eastAsia="Times New Roman" w:hAnsi="Segoe UI" w:cs="Segoe UI"/>
          <w:color w:val="D1D5DB"/>
          <w:sz w:val="24"/>
          <w:szCs w:val="24"/>
          <w:lang w:val="en-AU"/>
        </w:rPr>
        <w:t xml:space="preserve"> rapidly changing climate conditions and growing human pressures on coastal environments.</w:t>
      </w:r>
    </w:p>
    <w:p w14:paraId="1E160131" w14:textId="77777777" w:rsidR="00F47C8F" w:rsidRPr="00E71F63" w:rsidRDefault="00F47C8F"/>
    <w:sectPr w:rsidR="00F47C8F" w:rsidRPr="00E71F6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ames Thompson" w:date="2023-01-27T11:54:00Z" w:initials="JT">
    <w:p w14:paraId="2B7B8C1C" w14:textId="77777777" w:rsidR="001C58E1" w:rsidRDefault="001C58E1" w:rsidP="001C58E1">
      <w:pPr>
        <w:pStyle w:val="CommentText"/>
        <w:jc w:val="left"/>
      </w:pPr>
      <w:r>
        <w:rPr>
          <w:rStyle w:val="CommentReference"/>
        </w:rPr>
        <w:annotationRef/>
      </w:r>
      <w:r>
        <w:t>Add global significance sentence</w:t>
      </w:r>
    </w:p>
  </w:comment>
  <w:comment w:id="2" w:author="James Thompson" w:date="2023-01-27T13:35:00Z" w:initials="JT">
    <w:p w14:paraId="615C0EF9" w14:textId="77777777" w:rsidR="00050486" w:rsidRDefault="00050486" w:rsidP="004269D4">
      <w:pPr>
        <w:pStyle w:val="CommentText"/>
        <w:jc w:val="left"/>
      </w:pPr>
      <w:r>
        <w:rPr>
          <w:rStyle w:val="CommentReference"/>
        </w:rPr>
        <w:annotationRef/>
      </w:r>
      <w:r>
        <w:t>Yet to do… only results I have is that the inverse relationship between shoreline position at each end of the beach is more significant for SAM positive winters. Could maybe redo EOF analysis with just SAM positive winter (on average) years and compare variability %?? That would only show beach rotation is more common, not more impactful? Hmm...</w:t>
      </w:r>
    </w:p>
  </w:comment>
  <w:comment w:id="3" w:author="James Thompson" w:date="2023-02-02T09:11:00Z" w:initials="JT">
    <w:p w14:paraId="27024680" w14:textId="77777777" w:rsidR="006C7E90" w:rsidRDefault="006C7E90" w:rsidP="003B7E3B">
      <w:pPr>
        <w:pStyle w:val="CommentText"/>
        <w:jc w:val="left"/>
      </w:pPr>
      <w:r>
        <w:rPr>
          <w:rStyle w:val="CommentReference"/>
        </w:rPr>
        <w:annotationRef/>
      </w:r>
      <w:r>
        <w:t>Done ☺️</w:t>
      </w:r>
    </w:p>
  </w:comment>
  <w:comment w:id="4" w:author="James Thompson" w:date="2023-01-27T12:47:00Z" w:initials="JT">
    <w:p w14:paraId="3DBAE40A" w14:textId="1925041D" w:rsidR="001C58E1" w:rsidRDefault="001C58E1" w:rsidP="001C58E1">
      <w:pPr>
        <w:pStyle w:val="CommentText"/>
        <w:jc w:val="left"/>
      </w:pPr>
      <w:r>
        <w:rPr>
          <w:rStyle w:val="CommentReference"/>
        </w:rPr>
        <w:annotationRef/>
      </w:r>
      <w:r>
        <w:t>Reword… try and get results from EOF analysis on SAM's influ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7B8C1C" w15:done="1"/>
  <w15:commentEx w15:paraId="615C0EF9" w15:done="1"/>
  <w15:commentEx w15:paraId="27024680" w15:paraIdParent="615C0EF9" w15:done="1"/>
  <w15:commentEx w15:paraId="3DBAE4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E51B1" w16cex:dateUtc="2023-01-27T03:35:00Z"/>
  <w16cex:commentExtensible w16cex:durableId="2785FCB6" w16cex:dateUtc="2023-02-01T23: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7B8C1C" w16cid:durableId="277E3A11"/>
  <w16cid:commentId w16cid:paraId="615C0EF9" w16cid:durableId="277E51B1"/>
  <w16cid:commentId w16cid:paraId="27024680" w16cid:durableId="2785FCB6"/>
  <w16cid:commentId w16cid:paraId="3DBAE40A" w16cid:durableId="277E465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Bold">
    <w:panose1 w:val="020B0704020202020204"/>
    <w:charset w:val="00"/>
    <w:family w:val="auto"/>
    <w:pitch w:val="variable"/>
    <w:sig w:usb0="03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0028C"/>
    <w:multiLevelType w:val="multilevel"/>
    <w:tmpl w:val="BA9A3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FD7C17"/>
    <w:multiLevelType w:val="hybridMultilevel"/>
    <w:tmpl w:val="A26CB3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BF2031D"/>
    <w:multiLevelType w:val="multilevel"/>
    <w:tmpl w:val="2E7CA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37557668">
    <w:abstractNumId w:val="1"/>
  </w:num>
  <w:num w:numId="2" w16cid:durableId="1087725178">
    <w:abstractNumId w:val="2"/>
  </w:num>
  <w:num w:numId="3" w16cid:durableId="11202213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Thompson">
    <w15:presenceInfo w15:providerId="AD" w15:userId="S::james.thompson3@griffithuni.edu.au::329f79af-67de-4ee6-93e6-3f07436f7a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MzY3MzIwNzEzszBU0lEKTi0uzszPAykwrgUAtshy5iwAAAA="/>
  </w:docVars>
  <w:rsids>
    <w:rsidRoot w:val="00FD3469"/>
    <w:rsid w:val="000226A6"/>
    <w:rsid w:val="0004169F"/>
    <w:rsid w:val="00041E71"/>
    <w:rsid w:val="00045C50"/>
    <w:rsid w:val="00050486"/>
    <w:rsid w:val="00051EC9"/>
    <w:rsid w:val="00063D92"/>
    <w:rsid w:val="000645C4"/>
    <w:rsid w:val="000913FC"/>
    <w:rsid w:val="001065D9"/>
    <w:rsid w:val="0016317E"/>
    <w:rsid w:val="001C58E1"/>
    <w:rsid w:val="002058F5"/>
    <w:rsid w:val="0022211A"/>
    <w:rsid w:val="00241DCC"/>
    <w:rsid w:val="0027461E"/>
    <w:rsid w:val="00275038"/>
    <w:rsid w:val="002C58F3"/>
    <w:rsid w:val="003223B2"/>
    <w:rsid w:val="003323A8"/>
    <w:rsid w:val="003B3E8E"/>
    <w:rsid w:val="003D590C"/>
    <w:rsid w:val="004113A1"/>
    <w:rsid w:val="004130D6"/>
    <w:rsid w:val="00423723"/>
    <w:rsid w:val="00441398"/>
    <w:rsid w:val="004C772D"/>
    <w:rsid w:val="004F6742"/>
    <w:rsid w:val="005608C0"/>
    <w:rsid w:val="00572EE1"/>
    <w:rsid w:val="005B4CD0"/>
    <w:rsid w:val="005C14AA"/>
    <w:rsid w:val="005C4EAB"/>
    <w:rsid w:val="00615C91"/>
    <w:rsid w:val="00616194"/>
    <w:rsid w:val="006B0366"/>
    <w:rsid w:val="006C7E90"/>
    <w:rsid w:val="00707E49"/>
    <w:rsid w:val="00783A6D"/>
    <w:rsid w:val="007C636D"/>
    <w:rsid w:val="008043E3"/>
    <w:rsid w:val="008A3394"/>
    <w:rsid w:val="008A65A7"/>
    <w:rsid w:val="008B49B5"/>
    <w:rsid w:val="00A1518A"/>
    <w:rsid w:val="00A52D15"/>
    <w:rsid w:val="00A67119"/>
    <w:rsid w:val="00B534CD"/>
    <w:rsid w:val="00B53B9C"/>
    <w:rsid w:val="00C27429"/>
    <w:rsid w:val="00C36C82"/>
    <w:rsid w:val="00C55B21"/>
    <w:rsid w:val="00C663C8"/>
    <w:rsid w:val="00C90662"/>
    <w:rsid w:val="00C947B4"/>
    <w:rsid w:val="00CE281D"/>
    <w:rsid w:val="00CF6A9B"/>
    <w:rsid w:val="00D654F5"/>
    <w:rsid w:val="00D77A63"/>
    <w:rsid w:val="00D94507"/>
    <w:rsid w:val="00DC3DD2"/>
    <w:rsid w:val="00DC77D3"/>
    <w:rsid w:val="00E71F63"/>
    <w:rsid w:val="00EA4FA1"/>
    <w:rsid w:val="00F47C8F"/>
    <w:rsid w:val="00F60234"/>
    <w:rsid w:val="00F61728"/>
    <w:rsid w:val="00F70C9C"/>
    <w:rsid w:val="00FC761F"/>
    <w:rsid w:val="00FD3469"/>
    <w:rsid w:val="00FD7F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2D404"/>
  <w15:chartTrackingRefBased/>
  <w15:docId w15:val="{7DF03A3D-92E0-4DF5-8C34-943D40E22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C58E1"/>
    <w:pPr>
      <w:spacing w:after="0" w:line="240" w:lineRule="auto"/>
      <w:jc w:val="both"/>
    </w:pPr>
    <w:rPr>
      <w:rFonts w:ascii="Arial" w:eastAsia="Times" w:hAnsi="Arial" w:cs="Times New Roman"/>
      <w:sz w:val="20"/>
      <w:szCs w:val="20"/>
      <w:lang w:val="en-US"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AuthorsAffiliations"/>
    <w:link w:val="TitleChar"/>
    <w:qFormat/>
    <w:rsid w:val="001C58E1"/>
    <w:pPr>
      <w:spacing w:after="240"/>
      <w:jc w:val="center"/>
      <w:outlineLvl w:val="0"/>
    </w:pPr>
    <w:rPr>
      <w:rFonts w:ascii="Arial Bold" w:eastAsia="Times New Roman" w:hAnsi="Arial Bold"/>
      <w:b/>
      <w:sz w:val="28"/>
    </w:rPr>
  </w:style>
  <w:style w:type="character" w:customStyle="1" w:styleId="TitleChar">
    <w:name w:val="Title Char"/>
    <w:basedOn w:val="DefaultParagraphFont"/>
    <w:link w:val="Title"/>
    <w:rsid w:val="001C58E1"/>
    <w:rPr>
      <w:rFonts w:ascii="Arial Bold" w:eastAsia="Times New Roman" w:hAnsi="Arial Bold" w:cs="Times New Roman"/>
      <w:b/>
      <w:sz w:val="28"/>
      <w:szCs w:val="20"/>
      <w:lang w:val="en-US" w:eastAsia="en-AU"/>
    </w:rPr>
  </w:style>
  <w:style w:type="character" w:styleId="CommentReference">
    <w:name w:val="annotation reference"/>
    <w:semiHidden/>
    <w:unhideWhenUsed/>
    <w:rsid w:val="001C58E1"/>
    <w:rPr>
      <w:sz w:val="16"/>
      <w:szCs w:val="16"/>
    </w:rPr>
  </w:style>
  <w:style w:type="paragraph" w:customStyle="1" w:styleId="Keywords">
    <w:name w:val="Keywords"/>
    <w:basedOn w:val="Normal"/>
    <w:next w:val="Normal"/>
    <w:link w:val="KeywordsChar"/>
    <w:qFormat/>
    <w:rsid w:val="001C58E1"/>
    <w:pPr>
      <w:spacing w:after="240"/>
      <w:jc w:val="center"/>
    </w:pPr>
    <w:rPr>
      <w:i/>
    </w:rPr>
  </w:style>
  <w:style w:type="paragraph" w:customStyle="1" w:styleId="AuthorsAffiliations">
    <w:name w:val="Authors &amp; Affiliations"/>
    <w:basedOn w:val="Normal"/>
    <w:next w:val="Keywords"/>
    <w:link w:val="AuthorsAffiliationsChar"/>
    <w:qFormat/>
    <w:rsid w:val="001C58E1"/>
    <w:pPr>
      <w:spacing w:after="240"/>
      <w:contextualSpacing/>
      <w:jc w:val="center"/>
    </w:pPr>
    <w:rPr>
      <w:bCs/>
      <w:szCs w:val="18"/>
    </w:rPr>
  </w:style>
  <w:style w:type="character" w:customStyle="1" w:styleId="KeywordsChar">
    <w:name w:val="Keywords Char"/>
    <w:link w:val="Keywords"/>
    <w:rsid w:val="001C58E1"/>
    <w:rPr>
      <w:rFonts w:ascii="Arial" w:eastAsia="Times" w:hAnsi="Arial" w:cs="Times New Roman"/>
      <w:i/>
      <w:sz w:val="20"/>
      <w:szCs w:val="20"/>
      <w:lang w:val="en-US" w:eastAsia="en-AU"/>
    </w:rPr>
  </w:style>
  <w:style w:type="character" w:customStyle="1" w:styleId="AuthorsAffiliationsChar">
    <w:name w:val="Authors &amp; Affiliations Char"/>
    <w:link w:val="AuthorsAffiliations"/>
    <w:rsid w:val="001C58E1"/>
    <w:rPr>
      <w:rFonts w:ascii="Arial" w:eastAsia="Times" w:hAnsi="Arial" w:cs="Times New Roman"/>
      <w:bCs/>
      <w:sz w:val="20"/>
      <w:szCs w:val="18"/>
      <w:lang w:val="en-US" w:eastAsia="en-AU"/>
    </w:rPr>
  </w:style>
  <w:style w:type="paragraph" w:styleId="CommentText">
    <w:name w:val="annotation text"/>
    <w:basedOn w:val="Normal"/>
    <w:link w:val="CommentTextChar"/>
    <w:unhideWhenUsed/>
    <w:rsid w:val="001C58E1"/>
  </w:style>
  <w:style w:type="character" w:customStyle="1" w:styleId="CommentTextChar">
    <w:name w:val="Comment Text Char"/>
    <w:basedOn w:val="DefaultParagraphFont"/>
    <w:link w:val="CommentText"/>
    <w:rsid w:val="001C58E1"/>
    <w:rPr>
      <w:rFonts w:ascii="Arial" w:eastAsia="Times" w:hAnsi="Arial" w:cs="Times New Roman"/>
      <w:sz w:val="20"/>
      <w:szCs w:val="20"/>
      <w:lang w:val="en-US" w:eastAsia="en-AU"/>
    </w:rPr>
  </w:style>
  <w:style w:type="paragraph" w:styleId="ListParagraph">
    <w:name w:val="List Paragraph"/>
    <w:basedOn w:val="Normal"/>
    <w:uiPriority w:val="34"/>
    <w:qFormat/>
    <w:rsid w:val="001C58E1"/>
    <w:pPr>
      <w:ind w:left="720"/>
      <w:contextualSpacing/>
    </w:pPr>
  </w:style>
  <w:style w:type="paragraph" w:styleId="CommentSubject">
    <w:name w:val="annotation subject"/>
    <w:basedOn w:val="CommentText"/>
    <w:next w:val="CommentText"/>
    <w:link w:val="CommentSubjectChar"/>
    <w:uiPriority w:val="99"/>
    <w:semiHidden/>
    <w:unhideWhenUsed/>
    <w:rsid w:val="00050486"/>
    <w:rPr>
      <w:b/>
      <w:bCs/>
    </w:rPr>
  </w:style>
  <w:style w:type="character" w:customStyle="1" w:styleId="CommentSubjectChar">
    <w:name w:val="Comment Subject Char"/>
    <w:basedOn w:val="CommentTextChar"/>
    <w:link w:val="CommentSubject"/>
    <w:uiPriority w:val="99"/>
    <w:semiHidden/>
    <w:rsid w:val="00050486"/>
    <w:rPr>
      <w:rFonts w:ascii="Arial" w:eastAsia="Times" w:hAnsi="Arial" w:cs="Times New Roman"/>
      <w:b/>
      <w:bCs/>
      <w:sz w:val="20"/>
      <w:szCs w:val="20"/>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6525">
      <w:bodyDiv w:val="1"/>
      <w:marLeft w:val="0"/>
      <w:marRight w:val="0"/>
      <w:marTop w:val="0"/>
      <w:marBottom w:val="0"/>
      <w:divBdr>
        <w:top w:val="none" w:sz="0" w:space="0" w:color="auto"/>
        <w:left w:val="none" w:sz="0" w:space="0" w:color="auto"/>
        <w:bottom w:val="none" w:sz="0" w:space="0" w:color="auto"/>
        <w:right w:val="none" w:sz="0" w:space="0" w:color="auto"/>
      </w:divBdr>
    </w:div>
    <w:div w:id="1602447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806</Words>
  <Characters>4595</Characters>
  <Application>Microsoft Office Word</Application>
  <DocSecurity>0</DocSecurity>
  <Lines>38</Lines>
  <Paragraphs>10</Paragraphs>
  <ScaleCrop>false</ScaleCrop>
  <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Thompson</dc:creator>
  <cp:keywords/>
  <dc:description/>
  <cp:lastModifiedBy>James Thompson</cp:lastModifiedBy>
  <cp:revision>61</cp:revision>
  <cp:lastPrinted>2023-01-27T03:37:00Z</cp:lastPrinted>
  <dcterms:created xsi:type="dcterms:W3CDTF">2023-01-27T03:29:00Z</dcterms:created>
  <dcterms:modified xsi:type="dcterms:W3CDTF">2023-02-02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3-01-27T03:29:50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be397c2e-eb89-42e6-ae3a-d4a36d324437</vt:lpwstr>
  </property>
  <property fmtid="{D5CDD505-2E9C-101B-9397-08002B2CF9AE}" pid="8" name="MSIP_Label_c9f92db8-2851-4df9-9d12-fab52f5b1415_ContentBits">
    <vt:lpwstr>0</vt:lpwstr>
  </property>
  <property fmtid="{D5CDD505-2E9C-101B-9397-08002B2CF9AE}" pid="9" name="GrammarlyDocumentId">
    <vt:lpwstr>8ed2d9e5816674ec392611a456f4c5762c7068622513159987055ecdee767168</vt:lpwstr>
  </property>
</Properties>
</file>